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0A1B49" w14:textId="519723F6" w:rsidR="00B73C96" w:rsidRDefault="00B73C96">
      <w:pPr>
        <w:rPr>
          <w:noProof/>
        </w:rPr>
      </w:pPr>
      <w:r>
        <w:rPr>
          <w:noProof/>
        </w:rPr>
        <w:t>Lab 2 - Database Creation</w:t>
      </w:r>
    </w:p>
    <w:p w14:paraId="37B65ECD" w14:textId="02F93B36" w:rsidR="00A92B20" w:rsidRDefault="00980E13">
      <w:r>
        <w:rPr>
          <w:noProof/>
        </w:rPr>
        <w:drawing>
          <wp:inline distT="0" distB="0" distL="0" distR="0" wp14:anchorId="41C496A3" wp14:editId="1561F17C">
            <wp:extent cx="5943600" cy="34366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13E97" w14:textId="42F6380E" w:rsidR="00494994" w:rsidRDefault="00927736">
      <w:r>
        <w:rPr>
          <w:noProof/>
        </w:rPr>
        <w:drawing>
          <wp:inline distT="0" distB="0" distL="0" distR="0" wp14:anchorId="43B0B064" wp14:editId="12402C75">
            <wp:extent cx="5943600" cy="350393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15539" w14:textId="1CAA192A" w:rsidR="00927736" w:rsidRDefault="00DE698F">
      <w:r>
        <w:rPr>
          <w:noProof/>
        </w:rPr>
        <w:lastRenderedPageBreak/>
        <w:drawing>
          <wp:inline distT="0" distB="0" distL="0" distR="0" wp14:anchorId="2355BD39" wp14:editId="5614AAB4">
            <wp:extent cx="5943600" cy="35839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421AC" w14:textId="2787D256" w:rsidR="00470D8D" w:rsidRDefault="00470D8D">
      <w:r>
        <w:rPr>
          <w:noProof/>
        </w:rPr>
        <w:drawing>
          <wp:inline distT="0" distB="0" distL="0" distR="0" wp14:anchorId="304F9B41" wp14:editId="725AFC23">
            <wp:extent cx="5943600" cy="37363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3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CFE64" w14:textId="66AB990B" w:rsidR="00470D8D" w:rsidRDefault="00171239">
      <w:r>
        <w:rPr>
          <w:noProof/>
        </w:rPr>
        <w:lastRenderedPageBreak/>
        <w:drawing>
          <wp:inline distT="0" distB="0" distL="0" distR="0" wp14:anchorId="60C5CE06" wp14:editId="4CD01B13">
            <wp:extent cx="5943600" cy="37807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0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B1F79" w14:textId="640F9EF2" w:rsidR="00171239" w:rsidRDefault="00EE15E3">
      <w:r>
        <w:rPr>
          <w:noProof/>
        </w:rPr>
        <w:drawing>
          <wp:inline distT="0" distB="0" distL="0" distR="0" wp14:anchorId="17F7C276" wp14:editId="4B35A534">
            <wp:extent cx="5943600" cy="386651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188B3" w14:textId="6AC8E517" w:rsidR="00EE15E3" w:rsidRDefault="00AC628C">
      <w:r>
        <w:rPr>
          <w:noProof/>
        </w:rPr>
        <w:lastRenderedPageBreak/>
        <w:drawing>
          <wp:inline distT="0" distB="0" distL="0" distR="0" wp14:anchorId="4B6853C6" wp14:editId="55796E1E">
            <wp:extent cx="5943600" cy="3782695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98FED" w14:textId="5385987F" w:rsidR="00807493" w:rsidRDefault="00807493">
      <w:r>
        <w:rPr>
          <w:noProof/>
        </w:rPr>
        <w:drawing>
          <wp:inline distT="0" distB="0" distL="0" distR="0" wp14:anchorId="5A0ED25B" wp14:editId="53068BAD">
            <wp:extent cx="5943600" cy="3707765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7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8213E" w14:textId="0F07703B" w:rsidR="00891D8D" w:rsidRDefault="00752540">
      <w:r>
        <w:rPr>
          <w:noProof/>
        </w:rPr>
        <w:lastRenderedPageBreak/>
        <w:drawing>
          <wp:inline distT="0" distB="0" distL="0" distR="0" wp14:anchorId="5551E708" wp14:editId="17360917">
            <wp:extent cx="5943600" cy="3327400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935BE" w14:textId="5EEE7549" w:rsidR="00752540" w:rsidRDefault="00752540"/>
    <w:p w14:paraId="7D16540C" w14:textId="117EB14D" w:rsidR="008B3729" w:rsidRDefault="008B3729">
      <w:r>
        <w:rPr>
          <w:noProof/>
        </w:rPr>
        <w:drawing>
          <wp:inline distT="0" distB="0" distL="0" distR="0" wp14:anchorId="44648F65" wp14:editId="573A87AB">
            <wp:extent cx="5943600" cy="3349625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8B3729">
      <w:head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48092C" w14:textId="77777777" w:rsidR="00B73C96" w:rsidRDefault="00B73C96" w:rsidP="00B73C96">
      <w:pPr>
        <w:spacing w:after="0" w:line="240" w:lineRule="auto"/>
      </w:pPr>
      <w:r>
        <w:separator/>
      </w:r>
    </w:p>
  </w:endnote>
  <w:endnote w:type="continuationSeparator" w:id="0">
    <w:p w14:paraId="2444565A" w14:textId="77777777" w:rsidR="00B73C96" w:rsidRDefault="00B73C96" w:rsidP="00B73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B51048" w14:textId="77777777" w:rsidR="00B73C96" w:rsidRDefault="00B73C96" w:rsidP="00B73C96">
      <w:pPr>
        <w:spacing w:after="0" w:line="240" w:lineRule="auto"/>
      </w:pPr>
      <w:r>
        <w:separator/>
      </w:r>
    </w:p>
  </w:footnote>
  <w:footnote w:type="continuationSeparator" w:id="0">
    <w:p w14:paraId="4A193500" w14:textId="77777777" w:rsidR="00B73C96" w:rsidRDefault="00B73C96" w:rsidP="00B73C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13AD7C" w14:textId="60D03FBE" w:rsidR="00B73C96" w:rsidRDefault="00B73C96">
    <w:pPr>
      <w:pStyle w:val="Header"/>
    </w:pPr>
    <w:r>
      <w:t>Brandon Russell DBST 67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zNDUxNzA0MDMwNDZQ0lEKTi0uzszPAykwrAUAbnWQnSwAAAA="/>
  </w:docVars>
  <w:rsids>
    <w:rsidRoot w:val="005E75C8"/>
    <w:rsid w:val="00171239"/>
    <w:rsid w:val="00265C71"/>
    <w:rsid w:val="00470D8D"/>
    <w:rsid w:val="00494994"/>
    <w:rsid w:val="005E75C8"/>
    <w:rsid w:val="00752540"/>
    <w:rsid w:val="00807493"/>
    <w:rsid w:val="00891D8D"/>
    <w:rsid w:val="008B3729"/>
    <w:rsid w:val="00927736"/>
    <w:rsid w:val="00980E13"/>
    <w:rsid w:val="00A92B20"/>
    <w:rsid w:val="00AC628C"/>
    <w:rsid w:val="00B73C96"/>
    <w:rsid w:val="00BA472E"/>
    <w:rsid w:val="00DE698F"/>
    <w:rsid w:val="00EE1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245CF"/>
  <w15:chartTrackingRefBased/>
  <w15:docId w15:val="{5F782023-564A-4C4F-8118-87088883C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3C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3C96"/>
    <w:rPr>
      <w:lang w:val="es-ES"/>
    </w:rPr>
  </w:style>
  <w:style w:type="paragraph" w:styleId="Footer">
    <w:name w:val="footer"/>
    <w:basedOn w:val="Normal"/>
    <w:link w:val="FooterChar"/>
    <w:uiPriority w:val="99"/>
    <w:unhideWhenUsed/>
    <w:rsid w:val="00B73C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3C96"/>
    <w:rPr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5</Pages>
  <Words>7</Words>
  <Characters>40</Characters>
  <Application>Microsoft Office Word</Application>
  <DocSecurity>0</DocSecurity>
  <Lines>1</Lines>
  <Paragraphs>1</Paragraphs>
  <ScaleCrop>false</ScaleCrop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 Russell</dc:creator>
  <cp:keywords/>
  <dc:description/>
  <cp:lastModifiedBy>Brandon Russell</cp:lastModifiedBy>
  <cp:revision>14</cp:revision>
  <dcterms:created xsi:type="dcterms:W3CDTF">2019-02-26T00:44:00Z</dcterms:created>
  <dcterms:modified xsi:type="dcterms:W3CDTF">2019-02-26T01:13:00Z</dcterms:modified>
</cp:coreProperties>
</file>